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0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ff3ea0e5-1a17-4319-9ede-9cef44ff0888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f3ea0e5-1a17-4319-9ede-9cef44ff0888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b6fd3ab-173f-4df9-a3dc-99ef985f4a72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b6fd3ab-173f-4df9-a3dc-99ef985f4a72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761c4f6-306c-42b6-989f-7b815af85df4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761c4f6-306c-42b6-989f-7b815af85df4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fa3f695-4d46-4afe-9dbc-7a0500d814ad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fa3f695-4d46-4afe-9dbc-7a0500d814ad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08e04f4-7967-4dce-b905-2070b7f38865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08e04f4-7967-4dce-b905-2070b7f38865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769d40c-f35b-4898-9714-59cc21ca6d0f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769d40c-f35b-4898-9714-59cc21ca6d0f"/>
      <w:r>
        <w:rPr>
          <w:rFonts/>
          <w:b w:val="true"/>
        </w:rPr>
        <w:t xml:space="preserve">: </w:t>
      </w:r>
      <w:r>
        <w:t xml:space="preserve">B - Enoncé 14 : La consommation de Puff Bars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f09fcca-e881-475e-b25b-de73132c2d76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f09fcca-e881-475e-b25b-de73132c2d76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5bc59b0-f163-46fe-b864-55afc2344e5f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5bc59b0-f163-46fe-b864-55afc2344e5f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70968a4-16b6-4ca7-ac30-22ab3053b17d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70968a4-16b6-4ca7-ac30-22ab3053b17d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60e53d7-32bd-4c27-ad52-5f5fff0ba063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60e53d7-32bd-4c27-ad52-5f5fff0ba063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7094930-9381-4abd-8a4c-e6ef38a58ded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7094930-9381-4abd-8a4c-e6ef38a58ded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4062e61-ac08-477c-8fa2-f01ff9c5a816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4062e61-ac08-477c-8fa2-f01ff9c5a816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0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f62acfb19ab8636e224abd29d1d62fb60feb961f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8a939a21f4c82815c8b92e905cf391afdd40923b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8971afaa82ad5b973025d677599a3fe0eccf799e.png"/>
<Relationship Id="rId44" Type="http://schemas.openxmlformats.org/officeDocument/2006/relationships/image" Target="media/bf5585d34f94f7166c8174ce2db6a5e05f012c1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67e5e55c4df27021418ffcf8abaf0a5e6932d792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f739d7854956c74f679d3f155328de2fd9e782a7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0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49:33Z</dcterms:created>
  <dcterms:modified xsi:type="dcterms:W3CDTF">2024-02-05T14:49:4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0</vt:lpwstr>
  </property>
</Properties>
</file>